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137C3" w14:textId="3B53BD33" w:rsidR="0024303C" w:rsidRDefault="00373103">
      <w:pPr>
        <w:pStyle w:val="BodyText"/>
        <w:spacing w:before="6"/>
        <w:rPr>
          <w:rFonts w:ascii="Times New Roman"/>
          <w:sz w:val="1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6" behindDoc="1" locked="0" layoutInCell="1" allowOverlap="1" wp14:anchorId="23E13817" wp14:editId="2B6B24B4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3435" cy="9362440"/>
                <wp:effectExtent l="0" t="0" r="0" b="0"/>
                <wp:wrapNone/>
                <wp:docPr id="30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3435" cy="9362440"/>
                          <a:chOff x="479" y="542"/>
                          <a:chExt cx="11281" cy="14744"/>
                        </a:xfrm>
                      </wpg:grpSpPr>
                      <pic:pic xmlns:pic="http://schemas.openxmlformats.org/drawingml/2006/picture">
                        <pic:nvPicPr>
                          <pic:cNvPr id="31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" y="541"/>
                            <a:ext cx="11281" cy="14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41" y="13397"/>
                            <a:ext cx="1657" cy="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41D78CD7">
              <v:group id="Group 25" style="position:absolute;margin-left:0;margin-top:0;width:564.05pt;height:737.2pt;z-index:-251658224;mso-position-horizontal:center;mso-position-horizontal-relative:page;mso-position-vertical:center;mso-position-vertical-relative:page" coordsize="11281,14744" coordorigin="479,542" o:spid="_x0000_s1026" w14:anchorId="5533044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7" style="position:absolute;left:479;top:541;width:11281;height:1474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">
                  <v:imagedata o:title="" r:id="rId12"/>
                </v:shape>
                <v:shape id="Picture 26" style="position:absolute;left:9641;top:13397;width:1657;height:182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">
                  <v:imagedata o:title="" r:id="rId13"/>
                </v:shape>
                <w10:wrap anchorx="page" anchory="page"/>
              </v:group>
            </w:pict>
          </mc:Fallback>
        </mc:AlternateContent>
      </w:r>
    </w:p>
    <w:p w14:paraId="23E137C4" w14:textId="7C1AF0F0" w:rsidR="0024303C" w:rsidRDefault="00373103" w:rsidP="00F41406">
      <w:pPr>
        <w:pStyle w:val="Heading1"/>
        <w:ind w:left="99" w:firstLine="0"/>
      </w:pPr>
      <w:r w:rsidRPr="00F41406">
        <w:rPr>
          <w:noProof/>
          <w:sz w:val="40"/>
          <w:szCs w:val="40"/>
        </w:rPr>
        <w:drawing>
          <wp:anchor distT="0" distB="0" distL="0" distR="0" simplePos="0" relativeHeight="251658240" behindDoc="0" locked="0" layoutInCell="1" allowOverlap="1" wp14:anchorId="23E13818" wp14:editId="4696C71E">
            <wp:simplePos x="0" y="0"/>
            <wp:positionH relativeFrom="page">
              <wp:posOffset>5871971</wp:posOffset>
            </wp:positionH>
            <wp:positionV relativeFrom="paragraph">
              <wp:posOffset>-95431</wp:posOffset>
            </wp:positionV>
            <wp:extent cx="1255902" cy="597141"/>
            <wp:effectExtent l="0" t="0" r="0" b="0"/>
            <wp:wrapNone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5902" cy="597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1406" w:rsidRPr="00F41406">
        <w:rPr>
          <w:color w:val="FFFFFF"/>
          <w:sz w:val="40"/>
          <w:szCs w:val="40"/>
        </w:rPr>
        <w:t xml:space="preserve">Case Manager End of </w:t>
      </w:r>
      <w:r w:rsidRPr="00F41406">
        <w:rPr>
          <w:color w:val="FFFFFF"/>
          <w:sz w:val="40"/>
          <w:szCs w:val="40"/>
        </w:rPr>
        <w:t>Y</w:t>
      </w:r>
      <w:r w:rsidR="00F41406" w:rsidRPr="00F41406">
        <w:rPr>
          <w:color w:val="FFFFFF"/>
          <w:sz w:val="40"/>
          <w:szCs w:val="40"/>
        </w:rPr>
        <w:t>ear</w:t>
      </w:r>
      <w:r w:rsidR="00F41406">
        <w:rPr>
          <w:color w:val="FFFFFF"/>
        </w:rPr>
        <w:t xml:space="preserve"> </w:t>
      </w:r>
      <w:r w:rsidRPr="00F41406">
        <w:rPr>
          <w:color w:val="FFFFFF"/>
          <w:sz w:val="40"/>
          <w:szCs w:val="40"/>
        </w:rPr>
        <w:t>Checklist</w:t>
      </w:r>
    </w:p>
    <w:p w14:paraId="2402E338" w14:textId="77777777" w:rsidR="00F41406" w:rsidRDefault="00F41406">
      <w:pPr>
        <w:pStyle w:val="Heading2"/>
        <w:tabs>
          <w:tab w:val="left" w:pos="4035"/>
          <w:tab w:val="left" w:pos="7511"/>
        </w:tabs>
        <w:spacing w:before="290"/>
        <w:ind w:left="640"/>
      </w:pPr>
    </w:p>
    <w:p w14:paraId="23E137C5" w14:textId="309A2179" w:rsidR="0024303C" w:rsidRDefault="00373103">
      <w:pPr>
        <w:pStyle w:val="Heading2"/>
        <w:tabs>
          <w:tab w:val="left" w:pos="4035"/>
          <w:tab w:val="left" w:pos="7511"/>
        </w:tabs>
        <w:spacing w:before="290"/>
        <w:ind w:left="640"/>
      </w:pPr>
      <w:r>
        <w:t>Case</w:t>
      </w:r>
      <w:r>
        <w:rPr>
          <w:spacing w:val="-2"/>
        </w:rPr>
        <w:t xml:space="preserve"> </w:t>
      </w:r>
      <w:r>
        <w:t>Manager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choo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Check-Out </w:t>
      </w:r>
      <w:proofErr w:type="gramStart"/>
      <w:r>
        <w:t>Date:</w:t>
      </w:r>
      <w:r w:rsidR="00F41406" w:rsidRPr="00F41406">
        <w:rPr>
          <w:b w:val="0"/>
          <w:bCs w:val="0"/>
        </w:rPr>
        <w:t>_</w:t>
      </w:r>
      <w:proofErr w:type="gramEnd"/>
      <w:r w:rsidR="00F41406" w:rsidRPr="00F41406">
        <w:rPr>
          <w:b w:val="0"/>
          <w:bCs w:val="0"/>
        </w:rPr>
        <w:t>____________</w:t>
      </w:r>
    </w:p>
    <w:p w14:paraId="23E137C8" w14:textId="77777777" w:rsidR="0024303C" w:rsidRDefault="0024303C">
      <w:pPr>
        <w:pStyle w:val="BodyText"/>
        <w:spacing w:before="4"/>
        <w:rPr>
          <w:sz w:val="25"/>
        </w:rPr>
      </w:pPr>
    </w:p>
    <w:p w14:paraId="23E137C9" w14:textId="77777777" w:rsidR="0024303C" w:rsidRDefault="00373103">
      <w:pPr>
        <w:pStyle w:val="BodyText"/>
        <w:spacing w:line="259" w:lineRule="auto"/>
        <w:ind w:left="639" w:right="605"/>
      </w:pPr>
      <w:r>
        <w:t xml:space="preserve">The following checklist needs to be completed to ensure the on-time completion of tasks and submission of required documents. The Case Manager End of Year Checklist will be submitted to the IST at checkout </w:t>
      </w:r>
      <w:r>
        <w:rPr>
          <w:b/>
        </w:rPr>
        <w:t xml:space="preserve">by date determined by IST </w:t>
      </w:r>
      <w:r>
        <w:t xml:space="preserve">and no later than May 8. Each box needs to be checked off after completion and Case Manager will initial </w:t>
      </w:r>
      <w:r>
        <w:rPr>
          <w:i/>
        </w:rPr>
        <w:t xml:space="preserve">each </w:t>
      </w:r>
      <w:r>
        <w:t>line.</w:t>
      </w:r>
    </w:p>
    <w:p w14:paraId="23E137CA" w14:textId="77777777" w:rsidR="0024303C" w:rsidRDefault="0024303C">
      <w:pPr>
        <w:pStyle w:val="BodyText"/>
        <w:spacing w:before="1"/>
        <w:rPr>
          <w:sz w:val="19"/>
        </w:rPr>
      </w:pPr>
    </w:p>
    <w:p w14:paraId="23E137CB" w14:textId="6760D8BD" w:rsidR="0024303C" w:rsidRDefault="00373103">
      <w:pPr>
        <w:pStyle w:val="BodyText"/>
        <w:tabs>
          <w:tab w:val="left" w:pos="1769"/>
        </w:tabs>
        <w:spacing w:before="57" w:line="259" w:lineRule="auto"/>
        <w:ind w:left="1330" w:right="9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3E13820" wp14:editId="5291626B">
                <wp:simplePos x="0" y="0"/>
                <wp:positionH relativeFrom="page">
                  <wp:posOffset>1098550</wp:posOffset>
                </wp:positionH>
                <wp:positionV relativeFrom="paragraph">
                  <wp:posOffset>36195</wp:posOffset>
                </wp:positionV>
                <wp:extent cx="171450" cy="171450"/>
                <wp:effectExtent l="0" t="0" r="0" b="0"/>
                <wp:wrapNone/>
                <wp:docPr id="26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569C1D87">
              <v:rect id="Rectangle 21" style="position:absolute;margin-left:86.5pt;margin-top:2.85pt;width:13.5pt;height:13.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1D7B8A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>February 2</w:t>
      </w:r>
      <w:r w:rsidR="00F41406">
        <w:rPr>
          <w:b/>
        </w:rPr>
        <w:t>6</w:t>
      </w:r>
      <w:r>
        <w:rPr>
          <w:b/>
        </w:rPr>
        <w:t xml:space="preserve">, </w:t>
      </w:r>
      <w:r>
        <w:t xml:space="preserve">ensure ALL Annual Reviews are held. These Annual Reviews need to be </w:t>
      </w:r>
      <w:r w:rsidR="00F41406">
        <w:t>lock</w:t>
      </w:r>
      <w:r>
        <w:t xml:space="preserve">ed by </w:t>
      </w:r>
      <w:r>
        <w:rPr>
          <w:b/>
        </w:rPr>
        <w:t>March</w:t>
      </w:r>
      <w:r>
        <w:rPr>
          <w:b/>
          <w:spacing w:val="-4"/>
        </w:rPr>
        <w:t xml:space="preserve"> </w:t>
      </w:r>
      <w:r w:rsidR="00F41406">
        <w:rPr>
          <w:b/>
        </w:rPr>
        <w:t>2</w:t>
      </w:r>
      <w:r>
        <w:t>.</w:t>
      </w:r>
    </w:p>
    <w:p w14:paraId="23E137CE" w14:textId="77777777" w:rsidR="0024303C" w:rsidRDefault="0024303C">
      <w:pPr>
        <w:pStyle w:val="BodyText"/>
        <w:rPr>
          <w:sz w:val="21"/>
        </w:rPr>
      </w:pPr>
    </w:p>
    <w:p w14:paraId="23E137CF" w14:textId="5E5E7F63" w:rsidR="0024303C" w:rsidRDefault="00373103">
      <w:pPr>
        <w:pStyle w:val="BodyText"/>
        <w:spacing w:before="56" w:line="259" w:lineRule="auto"/>
        <w:ind w:left="2205" w:right="3908" w:hanging="4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3E13822" wp14:editId="094FBA26">
                <wp:simplePos x="0" y="0"/>
                <wp:positionH relativeFrom="page">
                  <wp:posOffset>1370965</wp:posOffset>
                </wp:positionH>
                <wp:positionV relativeFrom="paragraph">
                  <wp:posOffset>189230</wp:posOffset>
                </wp:positionV>
                <wp:extent cx="280035" cy="0"/>
                <wp:effectExtent l="0" t="0" r="0" b="0"/>
                <wp:wrapNone/>
                <wp:docPr id="2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003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154353D6">
              <v:line id="Line 19" style="position:absolute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25292mm" from="107.95pt,14.9pt" to="130pt,14.9pt" w14:anchorId="4EC0D3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23E13823" wp14:editId="52A50691">
                <wp:simplePos x="0" y="0"/>
                <wp:positionH relativeFrom="page">
                  <wp:posOffset>1628140</wp:posOffset>
                </wp:positionH>
                <wp:positionV relativeFrom="paragraph">
                  <wp:posOffset>373380</wp:posOffset>
                </wp:positionV>
                <wp:extent cx="280035" cy="0"/>
                <wp:effectExtent l="0" t="0" r="0" b="0"/>
                <wp:wrapNone/>
                <wp:docPr id="2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003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76C17347">
              <v:line id="Line 18" style="position:absolute;z-index:-1580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25292mm" from="128.2pt,29.4pt" to="150.25pt,29.4pt" w14:anchorId="7BE378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3E13824" wp14:editId="41C9CD65">
                <wp:simplePos x="0" y="0"/>
                <wp:positionH relativeFrom="page">
                  <wp:posOffset>1085850</wp:posOffset>
                </wp:positionH>
                <wp:positionV relativeFrom="paragraph">
                  <wp:posOffset>61595</wp:posOffset>
                </wp:positionV>
                <wp:extent cx="171450" cy="171450"/>
                <wp:effectExtent l="0" t="0" r="0" b="0"/>
                <wp:wrapNone/>
                <wp:docPr id="2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3A89265D">
              <v:rect id="Rectangle 17" style="position:absolute;margin-left:85.5pt;margin-top:4.85pt;width:13.5pt;height:13.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29F319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">
                <w10:wrap anchorx="page"/>
              </v:rect>
            </w:pict>
          </mc:Fallback>
        </mc:AlternateContent>
      </w:r>
      <w:r>
        <w:t xml:space="preserve">By </w:t>
      </w:r>
      <w:r>
        <w:rPr>
          <w:b/>
        </w:rPr>
        <w:t xml:space="preserve">May </w:t>
      </w:r>
      <w:r w:rsidR="00F41406">
        <w:rPr>
          <w:b/>
        </w:rPr>
        <w:t>7</w:t>
      </w:r>
      <w:r>
        <w:rPr>
          <w:b/>
          <w:i/>
        </w:rPr>
        <w:t xml:space="preserve">, </w:t>
      </w:r>
      <w:r w:rsidR="00953796">
        <w:rPr>
          <w:b/>
          <w:i/>
        </w:rPr>
        <w:t>all</w:t>
      </w:r>
      <w:r w:rsidR="006A6D04">
        <w:rPr>
          <w:b/>
          <w:i/>
        </w:rPr>
        <w:t xml:space="preserve"> </w:t>
      </w:r>
      <w:r>
        <w:t>events for SY</w:t>
      </w:r>
      <w:r w:rsidR="00F41406">
        <w:t>20</w:t>
      </w:r>
      <w:r>
        <w:t>-SY2</w:t>
      </w:r>
      <w:r w:rsidR="00F41406">
        <w:t>1</w:t>
      </w:r>
      <w:r>
        <w:t xml:space="preserve"> are to be</w:t>
      </w:r>
      <w:r w:rsidR="00953796">
        <w:t xml:space="preserve"> </w:t>
      </w:r>
      <w:r w:rsidR="00CE02CD">
        <w:t>finalized</w:t>
      </w:r>
      <w:r>
        <w:t xml:space="preserve"> </w:t>
      </w:r>
      <w:r w:rsidR="00CE02CD">
        <w:t>Annual R</w:t>
      </w:r>
      <w:r>
        <w:t>eviews and/or Amendments</w:t>
      </w:r>
    </w:p>
    <w:p w14:paraId="23E137D0" w14:textId="78F03B2F" w:rsidR="0024303C" w:rsidRDefault="00373103">
      <w:pPr>
        <w:pStyle w:val="BodyText"/>
        <w:tabs>
          <w:tab w:val="left" w:pos="2205"/>
        </w:tabs>
        <w:spacing w:line="267" w:lineRule="exact"/>
        <w:ind w:left="176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FBAs </w:t>
      </w:r>
    </w:p>
    <w:p w14:paraId="23E137D1" w14:textId="77777777" w:rsidR="0024303C" w:rsidRDefault="00373103">
      <w:pPr>
        <w:pStyle w:val="BodyText"/>
        <w:tabs>
          <w:tab w:val="left" w:pos="2202"/>
        </w:tabs>
        <w:spacing w:before="22"/>
        <w:ind w:left="176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MDRs</w:t>
      </w:r>
    </w:p>
    <w:p w14:paraId="23E137D2" w14:textId="331B8238" w:rsidR="0024303C" w:rsidRDefault="00373103">
      <w:pPr>
        <w:pStyle w:val="BodyText"/>
        <w:tabs>
          <w:tab w:val="left" w:pos="2202"/>
        </w:tabs>
        <w:spacing w:before="22"/>
        <w:ind w:left="1763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ESY</w:t>
      </w:r>
    </w:p>
    <w:p w14:paraId="415F79D5" w14:textId="5C40BA7A" w:rsidR="00F41406" w:rsidRDefault="00F41406">
      <w:pPr>
        <w:pStyle w:val="BodyText"/>
        <w:tabs>
          <w:tab w:val="left" w:pos="2202"/>
        </w:tabs>
        <w:spacing w:before="22"/>
        <w:ind w:left="1763"/>
      </w:pPr>
      <w:r>
        <w:t>____Progress Reports</w:t>
      </w:r>
    </w:p>
    <w:p w14:paraId="23E137D3" w14:textId="77777777" w:rsidR="0024303C" w:rsidRDefault="0024303C">
      <w:pPr>
        <w:pStyle w:val="BodyText"/>
        <w:spacing w:before="9"/>
        <w:rPr>
          <w:sz w:val="20"/>
        </w:rPr>
      </w:pPr>
    </w:p>
    <w:p w14:paraId="23E137D4" w14:textId="61615AF5" w:rsidR="0024303C" w:rsidRDefault="00373103">
      <w:pPr>
        <w:tabs>
          <w:tab w:val="left" w:pos="1797"/>
        </w:tabs>
        <w:spacing w:before="56" w:line="259" w:lineRule="auto"/>
        <w:ind w:left="1357" w:right="904"/>
        <w:rPr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3E13825" wp14:editId="6B75A63B">
                <wp:simplePos x="0" y="0"/>
                <wp:positionH relativeFrom="page">
                  <wp:posOffset>1085850</wp:posOffset>
                </wp:positionH>
                <wp:positionV relativeFrom="paragraph">
                  <wp:posOffset>43815</wp:posOffset>
                </wp:positionV>
                <wp:extent cx="171450" cy="171450"/>
                <wp:effectExtent l="0" t="0" r="0" b="0"/>
                <wp:wrapNone/>
                <wp:docPr id="2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3045B94F">
              <v:rect id="Rectangle 16" style="position:absolute;margin-left:85.5pt;margin-top:3.45pt;width:13.5pt;height:13.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4A0E00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F41406">
        <w:rPr>
          <w:b/>
        </w:rPr>
        <w:t>7</w:t>
      </w:r>
      <w:r>
        <w:t xml:space="preserve">, ensure ALL progress reports are </w:t>
      </w:r>
      <w:r w:rsidR="00F41406">
        <w:t>complete and locked</w:t>
      </w:r>
      <w:r>
        <w:t xml:space="preserve"> (copies are sent home</w:t>
      </w:r>
      <w:r>
        <w:rPr>
          <w:spacing w:val="-36"/>
        </w:rPr>
        <w:t xml:space="preserve"> </w:t>
      </w:r>
      <w:r>
        <w:t xml:space="preserve">to parent by May 22). </w:t>
      </w:r>
      <w:r>
        <w:rPr>
          <w:b/>
          <w:i/>
        </w:rPr>
        <w:t>*Any events occurring after Case Manager checkout with IST must be verified by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IST.</w:t>
      </w:r>
    </w:p>
    <w:p w14:paraId="23E137D5" w14:textId="77777777" w:rsidR="0024303C" w:rsidRDefault="00373103">
      <w:pPr>
        <w:pStyle w:val="BodyText"/>
        <w:tabs>
          <w:tab w:val="left" w:pos="2159"/>
        </w:tabs>
        <w:spacing w:before="1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Create an end-of-year progress</w:t>
      </w:r>
      <w:r>
        <w:rPr>
          <w:spacing w:val="-6"/>
        </w:rPr>
        <w:t xml:space="preserve"> </w:t>
      </w:r>
      <w:r>
        <w:t>report</w:t>
      </w:r>
    </w:p>
    <w:p w14:paraId="23E137D6" w14:textId="77777777" w:rsidR="0024303C" w:rsidRDefault="00373103">
      <w:pPr>
        <w:pStyle w:val="BodyText"/>
        <w:tabs>
          <w:tab w:val="left" w:pos="2158"/>
        </w:tabs>
        <w:spacing w:before="19" w:line="259" w:lineRule="auto"/>
        <w:ind w:left="1717" w:right="835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Analyze each student’s data and include a 1-2 sentence summary of your analysis</w:t>
      </w:r>
      <w:r>
        <w:rPr>
          <w:spacing w:val="-31"/>
        </w:rPr>
        <w:t xml:space="preserve"> </w:t>
      </w:r>
      <w:r>
        <w:t>on the IEP progress</w:t>
      </w:r>
      <w:r>
        <w:rPr>
          <w:spacing w:val="1"/>
        </w:rPr>
        <w:t xml:space="preserve"> </w:t>
      </w:r>
      <w:r>
        <w:t>report.</w:t>
      </w:r>
    </w:p>
    <w:p w14:paraId="23E137D7" w14:textId="1666BBE0" w:rsidR="0024303C" w:rsidRDefault="00373103">
      <w:pPr>
        <w:pStyle w:val="BodyText"/>
        <w:tabs>
          <w:tab w:val="left" w:pos="2159"/>
        </w:tabs>
        <w:spacing w:before="1" w:line="259" w:lineRule="auto"/>
        <w:ind w:left="1717" w:right="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After data analysis, make a recommendation of where staff should begin next year on that objective based on where student is now (1-2 sentences) on the </w:t>
      </w:r>
      <w:r w:rsidR="00F41406">
        <w:t>P</w:t>
      </w:r>
      <w:r>
        <w:t>rogress</w:t>
      </w:r>
      <w:r>
        <w:rPr>
          <w:spacing w:val="-22"/>
        </w:rPr>
        <w:t xml:space="preserve"> </w:t>
      </w:r>
      <w:r w:rsidR="00F41406">
        <w:t>R</w:t>
      </w:r>
      <w:r>
        <w:t>eport.</w:t>
      </w:r>
    </w:p>
    <w:p w14:paraId="23E137D8" w14:textId="5E92555D" w:rsidR="0024303C" w:rsidRDefault="00373103">
      <w:pPr>
        <w:pStyle w:val="BodyText"/>
        <w:tabs>
          <w:tab w:val="left" w:pos="2159"/>
        </w:tabs>
        <w:spacing w:line="267" w:lineRule="exact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Have your IST check Progress Report </w:t>
      </w:r>
      <w:r>
        <w:rPr>
          <w:b/>
          <w:i/>
        </w:rPr>
        <w:t xml:space="preserve">BEFORE </w:t>
      </w:r>
      <w:r>
        <w:t>it is</w:t>
      </w:r>
      <w:r>
        <w:rPr>
          <w:spacing w:val="-16"/>
        </w:rPr>
        <w:t xml:space="preserve"> </w:t>
      </w:r>
      <w:proofErr w:type="gramStart"/>
      <w:r w:rsidR="00F41406">
        <w:t>lock</w:t>
      </w:r>
      <w:r>
        <w:t>ed.</w:t>
      </w:r>
      <w:proofErr w:type="gramEnd"/>
    </w:p>
    <w:p w14:paraId="23E137D9" w14:textId="77777777" w:rsidR="0024303C" w:rsidRDefault="0024303C">
      <w:pPr>
        <w:pStyle w:val="BodyText"/>
        <w:rPr>
          <w:sz w:val="21"/>
        </w:rPr>
      </w:pPr>
    </w:p>
    <w:p w14:paraId="23E137DA" w14:textId="5825BD26" w:rsidR="0024303C" w:rsidRDefault="00373103">
      <w:pPr>
        <w:pStyle w:val="BodyText"/>
        <w:tabs>
          <w:tab w:val="left" w:pos="1796"/>
        </w:tabs>
        <w:spacing w:before="56"/>
        <w:ind w:left="135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3E13826" wp14:editId="7FD018AC">
                <wp:simplePos x="0" y="0"/>
                <wp:positionH relativeFrom="page">
                  <wp:posOffset>1085850</wp:posOffset>
                </wp:positionH>
                <wp:positionV relativeFrom="paragraph">
                  <wp:posOffset>58420</wp:posOffset>
                </wp:positionV>
                <wp:extent cx="171450" cy="171450"/>
                <wp:effectExtent l="0" t="0" r="0" b="0"/>
                <wp:wrapNone/>
                <wp:docPr id="2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5CCEAE0F">
              <v:rect id="Rectangle 15" style="position:absolute;margin-left:85.5pt;margin-top:4.6pt;width:13.5pt;height:13.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67A93E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F41406">
        <w:rPr>
          <w:b/>
        </w:rPr>
        <w:t>7</w:t>
      </w:r>
      <w:r>
        <w:t xml:space="preserve">, ensure all SEC student </w:t>
      </w:r>
      <w:r w:rsidR="00F41406">
        <w:t>records</w:t>
      </w:r>
      <w:r>
        <w:t xml:space="preserve"> have the following events </w:t>
      </w:r>
      <w:r w:rsidR="00F41406">
        <w:t>locked in SEC Campus:</w:t>
      </w:r>
    </w:p>
    <w:p w14:paraId="23E137DC" w14:textId="294B8DC8" w:rsidR="0024303C" w:rsidRDefault="00373103" w:rsidP="00F41406">
      <w:pPr>
        <w:pStyle w:val="BodyText"/>
        <w:tabs>
          <w:tab w:val="left" w:pos="2156"/>
        </w:tabs>
        <w:spacing w:before="22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 w:rsidR="00F41406" w:rsidRPr="00F41406">
        <w:t xml:space="preserve">All </w:t>
      </w:r>
      <w:r>
        <w:t>Events conducted this</w:t>
      </w:r>
      <w:r>
        <w:rPr>
          <w:spacing w:val="-6"/>
        </w:rPr>
        <w:t xml:space="preserve"> </w:t>
      </w:r>
      <w:r>
        <w:t>year</w:t>
      </w:r>
      <w:r w:rsidR="00F41406">
        <w:t xml:space="preserve"> with applicable Parent </w:t>
      </w:r>
      <w:r w:rsidR="00443B48">
        <w:t>Invitations</w:t>
      </w:r>
    </w:p>
    <w:p w14:paraId="23E137DD" w14:textId="0603596A" w:rsidR="0024303C" w:rsidRDefault="00373103">
      <w:pPr>
        <w:pStyle w:val="BodyText"/>
        <w:tabs>
          <w:tab w:val="left" w:pos="2158"/>
        </w:tabs>
        <w:spacing w:before="22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Eligibility</w:t>
      </w:r>
      <w:r>
        <w:rPr>
          <w:spacing w:val="1"/>
        </w:rPr>
        <w:t xml:space="preserve"> </w:t>
      </w:r>
      <w:r>
        <w:t>Report</w:t>
      </w:r>
      <w:r w:rsidR="00F41406">
        <w:t xml:space="preserve"> if during SY2020-21 </w:t>
      </w:r>
    </w:p>
    <w:p w14:paraId="23E137DF" w14:textId="43C49D02" w:rsidR="0024303C" w:rsidRDefault="00373103" w:rsidP="00F41406">
      <w:pPr>
        <w:pStyle w:val="BodyText"/>
        <w:tabs>
          <w:tab w:val="left" w:pos="2158"/>
        </w:tabs>
        <w:spacing w:before="22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Psychological</w:t>
      </w:r>
      <w:r>
        <w:rPr>
          <w:spacing w:val="-6"/>
        </w:rPr>
        <w:t xml:space="preserve"> </w:t>
      </w:r>
      <w:r>
        <w:t>Report</w:t>
      </w:r>
      <w:r w:rsidR="00F41406">
        <w:t xml:space="preserve"> if during SY2020-21</w:t>
      </w:r>
    </w:p>
    <w:p w14:paraId="23E137E0" w14:textId="616BC7DF" w:rsidR="0024303C" w:rsidRDefault="00373103">
      <w:pPr>
        <w:pStyle w:val="BodyText"/>
        <w:tabs>
          <w:tab w:val="left" w:pos="2156"/>
        </w:tabs>
        <w:spacing w:before="20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MDR</w:t>
      </w:r>
      <w:r w:rsidR="00F41406">
        <w:t xml:space="preserve"> if during SY2020-21</w:t>
      </w:r>
    </w:p>
    <w:p w14:paraId="23E137E1" w14:textId="1BE72693" w:rsidR="0024303C" w:rsidRDefault="00373103">
      <w:pPr>
        <w:pStyle w:val="BodyText"/>
        <w:tabs>
          <w:tab w:val="left" w:pos="2158"/>
        </w:tabs>
        <w:spacing w:before="22"/>
        <w:ind w:left="1717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FBA </w:t>
      </w:r>
      <w:r w:rsidR="00F41406">
        <w:t>if during SY2020-21</w:t>
      </w:r>
    </w:p>
    <w:p w14:paraId="23E137E2" w14:textId="77777777" w:rsidR="0024303C" w:rsidRDefault="0024303C">
      <w:pPr>
        <w:pStyle w:val="BodyText"/>
        <w:spacing w:before="11"/>
        <w:rPr>
          <w:sz w:val="20"/>
        </w:rPr>
      </w:pPr>
    </w:p>
    <w:p w14:paraId="23E137E3" w14:textId="0D3D66AA" w:rsidR="0024303C" w:rsidRDefault="00373103">
      <w:pPr>
        <w:pStyle w:val="BodyText"/>
        <w:tabs>
          <w:tab w:val="left" w:pos="1796"/>
        </w:tabs>
        <w:spacing w:before="57" w:line="256" w:lineRule="auto"/>
        <w:ind w:left="1357" w:right="6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3E13827" wp14:editId="01ADCC9C">
                <wp:simplePos x="0" y="0"/>
                <wp:positionH relativeFrom="page">
                  <wp:posOffset>1085850</wp:posOffset>
                </wp:positionH>
                <wp:positionV relativeFrom="paragraph">
                  <wp:posOffset>-10795</wp:posOffset>
                </wp:positionV>
                <wp:extent cx="171450" cy="171450"/>
                <wp:effectExtent l="0" t="0" r="0" b="0"/>
                <wp:wrapNone/>
                <wp:docPr id="1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7004C140">
              <v:rect id="Rectangle 14" style="position:absolute;margin-left:85.5pt;margin-top:-.85pt;width:13.5pt;height:13.5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6BE53A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F41406">
        <w:rPr>
          <w:b/>
        </w:rPr>
        <w:t>7</w:t>
      </w:r>
      <w:r>
        <w:t xml:space="preserve">, ensure that all data binders are updated and organized to include analyzed data and progress report. Give to IST by </w:t>
      </w:r>
      <w:r w:rsidR="00333C45">
        <w:t>___</w:t>
      </w:r>
      <w:proofErr w:type="gramStart"/>
      <w:r w:rsidR="00333C45">
        <w:t>_(</w:t>
      </w:r>
      <w:proofErr w:type="gramEnd"/>
      <w:r>
        <w:t xml:space="preserve">date </w:t>
      </w:r>
      <w:r w:rsidR="0086782A">
        <w:t>provid</w:t>
      </w:r>
      <w:r>
        <w:t>ed by IST</w:t>
      </w:r>
      <w:r w:rsidR="0045757A">
        <w:t>).</w:t>
      </w:r>
    </w:p>
    <w:p w14:paraId="26FA744E" w14:textId="77777777" w:rsidR="0086782A" w:rsidRDefault="0086782A" w:rsidP="0086782A">
      <w:pPr>
        <w:pStyle w:val="BodyText"/>
        <w:spacing w:before="9"/>
        <w:rPr>
          <w:sz w:val="20"/>
        </w:rPr>
      </w:pPr>
    </w:p>
    <w:p w14:paraId="714C93F3" w14:textId="77777777" w:rsidR="0086782A" w:rsidRDefault="0086782A" w:rsidP="0086782A">
      <w:pPr>
        <w:pStyle w:val="BodyText"/>
        <w:tabs>
          <w:tab w:val="left" w:pos="1798"/>
        </w:tabs>
        <w:spacing w:before="56"/>
        <w:ind w:left="13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1D4B349" wp14:editId="77EEC178">
                <wp:simplePos x="0" y="0"/>
                <wp:positionH relativeFrom="page">
                  <wp:posOffset>1085850</wp:posOffset>
                </wp:positionH>
                <wp:positionV relativeFrom="paragraph">
                  <wp:posOffset>46355</wp:posOffset>
                </wp:positionV>
                <wp:extent cx="171450" cy="171450"/>
                <wp:effectExtent l="0" t="0" r="0" b="0"/>
                <wp:wrapNone/>
                <wp:docPr id="3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7196DCA8">
              <v:rect id="Rectangle 12" style="position:absolute;margin-left:85.5pt;margin-top:3.65pt;width:13.5pt;height:13.5pt;z-index:48751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1CE9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8, </w:t>
      </w:r>
      <w:r>
        <w:t>enter Preschool Exit Data, if</w:t>
      </w:r>
      <w:r>
        <w:rPr>
          <w:spacing w:val="-8"/>
        </w:rPr>
        <w:t xml:space="preserve"> </w:t>
      </w:r>
      <w:r>
        <w:t>applicable.</w:t>
      </w:r>
    </w:p>
    <w:p w14:paraId="45D8BDE9" w14:textId="77777777" w:rsidR="0086782A" w:rsidRDefault="0086782A" w:rsidP="0086782A">
      <w:pPr>
        <w:pStyle w:val="BodyText"/>
        <w:tabs>
          <w:tab w:val="left" w:pos="1796"/>
        </w:tabs>
        <w:spacing w:before="57" w:line="256" w:lineRule="auto"/>
        <w:ind w:right="659"/>
      </w:pPr>
    </w:p>
    <w:p w14:paraId="23E137E4" w14:textId="77777777" w:rsidR="0024303C" w:rsidRDefault="0024303C">
      <w:pPr>
        <w:pStyle w:val="BodyText"/>
        <w:rPr>
          <w:sz w:val="20"/>
        </w:rPr>
      </w:pPr>
    </w:p>
    <w:p w14:paraId="23E137E5" w14:textId="77777777" w:rsidR="0024303C" w:rsidRDefault="0024303C">
      <w:pPr>
        <w:pStyle w:val="BodyText"/>
        <w:rPr>
          <w:sz w:val="20"/>
        </w:rPr>
      </w:pPr>
    </w:p>
    <w:p w14:paraId="23E137E7" w14:textId="233A9754" w:rsidR="0024303C" w:rsidRDefault="00A2754F" w:rsidP="0086782A">
      <w:pPr>
        <w:pStyle w:val="BodyText"/>
        <w:spacing w:before="160" w:after="100" w:afterAutospacing="1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8" behindDoc="1" locked="0" layoutInCell="1" allowOverlap="1" wp14:anchorId="23E13833" wp14:editId="47831825">
                <wp:simplePos x="0" y="0"/>
                <wp:positionH relativeFrom="page">
                  <wp:posOffset>400685</wp:posOffset>
                </wp:positionH>
                <wp:positionV relativeFrom="page">
                  <wp:posOffset>442595</wp:posOffset>
                </wp:positionV>
                <wp:extent cx="7210425" cy="9578340"/>
                <wp:effectExtent l="0" t="0" r="9525" b="381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10425" cy="9578340"/>
                          <a:chOff x="479" y="541"/>
                          <a:chExt cx="11281" cy="14681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" y="541"/>
                            <a:ext cx="11281" cy="14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41" y="13397"/>
                            <a:ext cx="1657" cy="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6523EB2">
              <v:group id="Group 2" style="position:absolute;margin-left:31.55pt;margin-top:34.85pt;width:567.75pt;height:754.2pt;z-index:-251658222;mso-position-horizontal-relative:page;mso-position-vertical-relative:page" coordsize="11281,14681" coordorigin="479,541" o:spid="_x0000_s1026" w14:anchorId="370968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" style="position:absolute;left:479;top:541;width:11281;height:1421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">
                  <v:imagedata o:title="" r:id="rId15"/>
                </v:shape>
                <v:shape id="Picture 3" style="position:absolute;left:9641;top:13397;width:1657;height:182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">
                  <v:imagedata o:title="" r:id="rId16"/>
                </v:shape>
                <w10:wrap anchorx="page" anchory="page"/>
              </v:group>
            </w:pict>
          </mc:Fallback>
        </mc:AlternateContent>
      </w:r>
      <w:r w:rsidR="0086782A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1CA524FA" wp14:editId="615FAD61">
                <wp:simplePos x="0" y="0"/>
                <wp:positionH relativeFrom="column">
                  <wp:posOffset>3270250</wp:posOffset>
                </wp:positionH>
                <wp:positionV relativeFrom="paragraph">
                  <wp:posOffset>391160</wp:posOffset>
                </wp:positionV>
                <wp:extent cx="311150" cy="336550"/>
                <wp:effectExtent l="0" t="0" r="0" b="635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15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F24B6E" w14:textId="3EB224BF" w:rsidR="00F33CEA" w:rsidRPr="0086782A" w:rsidRDefault="00F33CE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6782A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A524FA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257.5pt;margin-top:30.8pt;width:24.5pt;height:26.5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" filled="f" stroked="f" strokeweight=".5pt">
                <v:textbox>
                  <w:txbxContent>
                    <w:p w14:paraId="37F24B6E" w14:textId="3EB224BF" w:rsidR="00F33CEA" w:rsidRPr="0086782A" w:rsidRDefault="00F33CEA">
                      <w:pPr>
                        <w:rPr>
                          <w:b/>
                          <w:bCs/>
                        </w:rPr>
                      </w:pPr>
                      <w:r w:rsidRPr="0086782A"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23E137E8" w14:textId="77777777" w:rsidR="0024303C" w:rsidRDefault="0024303C">
      <w:pPr>
        <w:jc w:val="center"/>
        <w:sectPr w:rsidR="0024303C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2240" w:h="15840"/>
          <w:pgMar w:top="760" w:right="900" w:bottom="280" w:left="800" w:header="720" w:footer="720" w:gutter="0"/>
          <w:cols w:space="720"/>
        </w:sectPr>
      </w:pPr>
    </w:p>
    <w:p w14:paraId="23E137E9" w14:textId="3168F98E" w:rsidR="0024303C" w:rsidRDefault="0024303C">
      <w:pPr>
        <w:pStyle w:val="BodyText"/>
        <w:spacing w:before="9"/>
        <w:rPr>
          <w:sz w:val="11"/>
        </w:rPr>
      </w:pPr>
    </w:p>
    <w:p w14:paraId="0F9C630A" w14:textId="2D4A1A9F" w:rsidR="0086782A" w:rsidRDefault="00373103" w:rsidP="00CE02CD">
      <w:pPr>
        <w:pStyle w:val="Heading1"/>
        <w:ind w:left="0" w:firstLine="0"/>
      </w:pPr>
      <w:r>
        <w:rPr>
          <w:noProof/>
        </w:rPr>
        <w:drawing>
          <wp:anchor distT="0" distB="0" distL="0" distR="0" simplePos="0" relativeHeight="251658247" behindDoc="0" locked="0" layoutInCell="1" allowOverlap="1" wp14:anchorId="23E13828" wp14:editId="27F70A4F">
            <wp:simplePos x="0" y="0"/>
            <wp:positionH relativeFrom="page">
              <wp:posOffset>5871971</wp:posOffset>
            </wp:positionH>
            <wp:positionV relativeFrom="paragraph">
              <wp:posOffset>-95431</wp:posOffset>
            </wp:positionV>
            <wp:extent cx="1255902" cy="597141"/>
            <wp:effectExtent l="0" t="0" r="0" b="0"/>
            <wp:wrapNone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5902" cy="597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82A" w:rsidRPr="00F41406">
        <w:rPr>
          <w:noProof/>
          <w:sz w:val="40"/>
          <w:szCs w:val="40"/>
        </w:rPr>
        <w:drawing>
          <wp:anchor distT="0" distB="0" distL="0" distR="0" simplePos="0" relativeHeight="251658261" behindDoc="0" locked="0" layoutInCell="1" allowOverlap="1" wp14:anchorId="212A6923" wp14:editId="73101C95">
            <wp:simplePos x="0" y="0"/>
            <wp:positionH relativeFrom="page">
              <wp:posOffset>5871971</wp:posOffset>
            </wp:positionH>
            <wp:positionV relativeFrom="paragraph">
              <wp:posOffset>-95431</wp:posOffset>
            </wp:positionV>
            <wp:extent cx="1255902" cy="597141"/>
            <wp:effectExtent l="0" t="0" r="0" b="0"/>
            <wp:wrapNone/>
            <wp:docPr id="3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5902" cy="597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82A" w:rsidRPr="00F41406">
        <w:rPr>
          <w:color w:val="FFFFFF"/>
          <w:sz w:val="40"/>
          <w:szCs w:val="40"/>
        </w:rPr>
        <w:t>Case Manager End of Year</w:t>
      </w:r>
      <w:r w:rsidR="0086782A">
        <w:rPr>
          <w:color w:val="FFFFFF"/>
        </w:rPr>
        <w:t xml:space="preserve"> </w:t>
      </w:r>
      <w:r w:rsidR="0086782A" w:rsidRPr="00F41406">
        <w:rPr>
          <w:color w:val="FFFFFF"/>
          <w:sz w:val="40"/>
          <w:szCs w:val="40"/>
        </w:rPr>
        <w:t>Checklist</w:t>
      </w:r>
    </w:p>
    <w:p w14:paraId="23E137EA" w14:textId="3FC34162" w:rsidR="0024303C" w:rsidRDefault="0024303C" w:rsidP="0086782A">
      <w:pPr>
        <w:pStyle w:val="Heading1"/>
        <w:ind w:left="0" w:firstLine="0"/>
      </w:pPr>
    </w:p>
    <w:p w14:paraId="23E137EB" w14:textId="3567055B" w:rsidR="0024303C" w:rsidRDefault="0024303C">
      <w:pPr>
        <w:pStyle w:val="BodyText"/>
        <w:rPr>
          <w:rFonts w:ascii="Arial"/>
          <w:b/>
          <w:sz w:val="20"/>
        </w:rPr>
      </w:pPr>
    </w:p>
    <w:p w14:paraId="23E137EC" w14:textId="03A4C4BE" w:rsidR="0024303C" w:rsidRDefault="0024303C">
      <w:pPr>
        <w:pStyle w:val="BodyText"/>
        <w:spacing w:before="3"/>
        <w:rPr>
          <w:rFonts w:ascii="Arial"/>
          <w:b/>
          <w:sz w:val="19"/>
        </w:rPr>
      </w:pPr>
    </w:p>
    <w:p w14:paraId="23E137ED" w14:textId="1C2A4E25" w:rsidR="0024303C" w:rsidRDefault="00373103">
      <w:pPr>
        <w:tabs>
          <w:tab w:val="left" w:pos="1799"/>
        </w:tabs>
        <w:ind w:left="1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3E1382A" wp14:editId="199D5F49">
                <wp:simplePos x="0" y="0"/>
                <wp:positionH relativeFrom="page">
                  <wp:posOffset>1085850</wp:posOffset>
                </wp:positionH>
                <wp:positionV relativeFrom="paragraph">
                  <wp:posOffset>0</wp:posOffset>
                </wp:positionV>
                <wp:extent cx="171450" cy="171450"/>
                <wp:effectExtent l="0" t="0" r="0" b="0"/>
                <wp:wrapNone/>
                <wp:docPr id="18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630EFA9">
              <v:rect id="Rectangle 13" style="position:absolute;margin-left:85.5pt;margin-top:0;width:13.5pt;height:13.5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1A60EB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86782A">
        <w:rPr>
          <w:b/>
        </w:rPr>
        <w:t>7</w:t>
      </w:r>
      <w:r>
        <w:t xml:space="preserve">, ensure ALL </w:t>
      </w:r>
      <w:r>
        <w:rPr>
          <w:b/>
        </w:rPr>
        <w:t xml:space="preserve">signature pages </w:t>
      </w:r>
      <w:r>
        <w:t xml:space="preserve">for ALL events are uploaded into </w:t>
      </w:r>
      <w:r w:rsidR="0086782A">
        <w:t>SEC Campus</w:t>
      </w:r>
      <w:r w:rsidR="00E102DE">
        <w:t>:</w:t>
      </w:r>
    </w:p>
    <w:p w14:paraId="23E137EE" w14:textId="2D00E0B7" w:rsidR="0024303C" w:rsidRDefault="00373103">
      <w:pPr>
        <w:pStyle w:val="BodyText"/>
        <w:tabs>
          <w:tab w:val="left" w:pos="2159"/>
        </w:tabs>
        <w:spacing w:before="19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 w:rsidR="0086782A">
        <w:t>Notices of Meetings</w:t>
      </w:r>
    </w:p>
    <w:p w14:paraId="23E137EF" w14:textId="1C090C64" w:rsidR="0024303C" w:rsidRDefault="00373103">
      <w:pPr>
        <w:pStyle w:val="BodyText"/>
        <w:tabs>
          <w:tab w:val="left" w:pos="2159"/>
        </w:tabs>
        <w:spacing w:before="22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 w:rsidR="0086782A">
        <w:t>Reevaluation Determination Review</w:t>
      </w:r>
      <w:r>
        <w:t xml:space="preserve"> Form (if</w:t>
      </w:r>
      <w:r>
        <w:rPr>
          <w:spacing w:val="-3"/>
        </w:rPr>
        <w:t xml:space="preserve"> </w:t>
      </w:r>
      <w:r>
        <w:t>applicable)</w:t>
      </w:r>
    </w:p>
    <w:p w14:paraId="23E137F1" w14:textId="02DEA457" w:rsidR="0024303C" w:rsidRDefault="00373103">
      <w:pPr>
        <w:pStyle w:val="BodyText"/>
        <w:tabs>
          <w:tab w:val="left" w:pos="2159"/>
        </w:tabs>
        <w:spacing w:before="22"/>
        <w:ind w:left="1719"/>
      </w:pPr>
      <w:r>
        <w:rPr>
          <w:u w:val="single"/>
        </w:rPr>
        <w:tab/>
      </w:r>
      <w:r>
        <w:t>Meeting</w:t>
      </w:r>
      <w:r>
        <w:rPr>
          <w:spacing w:val="-4"/>
        </w:rPr>
        <w:t xml:space="preserve"> </w:t>
      </w:r>
      <w:r>
        <w:t>Participation</w:t>
      </w:r>
    </w:p>
    <w:p w14:paraId="23E137F2" w14:textId="5F300D19" w:rsidR="0024303C" w:rsidRDefault="00373103">
      <w:pPr>
        <w:pStyle w:val="BodyText"/>
        <w:tabs>
          <w:tab w:val="left" w:pos="2161"/>
        </w:tabs>
        <w:spacing w:before="19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Consent to</w:t>
      </w:r>
      <w:r>
        <w:rPr>
          <w:spacing w:val="1"/>
        </w:rPr>
        <w:t xml:space="preserve"> </w:t>
      </w:r>
      <w:r>
        <w:t>Evaluate</w:t>
      </w:r>
    </w:p>
    <w:p w14:paraId="23E137F3" w14:textId="779727B8" w:rsidR="0024303C" w:rsidRDefault="00373103">
      <w:pPr>
        <w:pStyle w:val="BodyText"/>
        <w:tabs>
          <w:tab w:val="left" w:pos="2159"/>
        </w:tabs>
        <w:spacing w:before="22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 w:rsidR="0086782A">
        <w:t xml:space="preserve">Parent Consent for </w:t>
      </w:r>
      <w:r>
        <w:t>Excusal</w:t>
      </w:r>
      <w:r w:rsidR="0086782A">
        <w:t xml:space="preserve"> from IEP Meeting (if applicable)</w:t>
      </w:r>
    </w:p>
    <w:p w14:paraId="23E137F4" w14:textId="5F18C829" w:rsidR="0024303C" w:rsidRDefault="00373103">
      <w:pPr>
        <w:pStyle w:val="BodyText"/>
        <w:tabs>
          <w:tab w:val="left" w:pos="2159"/>
        </w:tabs>
        <w:spacing w:before="22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Eligibility</w:t>
      </w:r>
      <w:r>
        <w:rPr>
          <w:spacing w:val="-8"/>
        </w:rPr>
        <w:t xml:space="preserve"> </w:t>
      </w:r>
      <w:r>
        <w:t>Report</w:t>
      </w:r>
    </w:p>
    <w:p w14:paraId="23E137F5" w14:textId="75CC5E61" w:rsidR="0024303C" w:rsidRDefault="00373103">
      <w:pPr>
        <w:pStyle w:val="BodyText"/>
        <w:tabs>
          <w:tab w:val="left" w:pos="2161"/>
        </w:tabs>
        <w:spacing w:before="22"/>
        <w:ind w:left="1719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Authorization to Release Confidential Information (if</w:t>
      </w:r>
      <w:r>
        <w:rPr>
          <w:spacing w:val="-5"/>
        </w:rPr>
        <w:t xml:space="preserve"> </w:t>
      </w:r>
      <w:r>
        <w:t>applicable)</w:t>
      </w:r>
    </w:p>
    <w:p w14:paraId="23E137F8" w14:textId="54203204" w:rsidR="0024303C" w:rsidRDefault="0024303C">
      <w:pPr>
        <w:pStyle w:val="BodyText"/>
        <w:rPr>
          <w:sz w:val="21"/>
        </w:rPr>
      </w:pPr>
    </w:p>
    <w:p w14:paraId="23E137F9" w14:textId="6BD9207E" w:rsidR="0024303C" w:rsidRDefault="00373103">
      <w:pPr>
        <w:pStyle w:val="BodyText"/>
        <w:tabs>
          <w:tab w:val="left" w:pos="1798"/>
        </w:tabs>
        <w:spacing w:before="56"/>
        <w:ind w:left="13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3E1382C" wp14:editId="0AF3C965">
                <wp:simplePos x="0" y="0"/>
                <wp:positionH relativeFrom="page">
                  <wp:posOffset>1085850</wp:posOffset>
                </wp:positionH>
                <wp:positionV relativeFrom="paragraph">
                  <wp:posOffset>48260</wp:posOffset>
                </wp:positionV>
                <wp:extent cx="171450" cy="171450"/>
                <wp:effectExtent l="0" t="0" r="0" b="0"/>
                <wp:wrapNone/>
                <wp:docPr id="1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77CEDC5E">
              <v:rect id="Rectangle 11" style="position:absolute;margin-left:85.5pt;margin-top:3.8pt;width:13.5pt;height:13.5pt;z-index:25165824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3516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 w:rsidRPr="0E538917">
        <w:rPr>
          <w:b/>
          <w:bCs/>
        </w:rPr>
        <w:t xml:space="preserve">May </w:t>
      </w:r>
      <w:r w:rsidR="0086782A" w:rsidRPr="0E538917">
        <w:rPr>
          <w:b/>
          <w:bCs/>
        </w:rPr>
        <w:t>7</w:t>
      </w:r>
      <w:r w:rsidRPr="0E538917">
        <w:rPr>
          <w:b/>
          <w:bCs/>
        </w:rPr>
        <w:t xml:space="preserve">, </w:t>
      </w:r>
      <w:r>
        <w:t>ensure SIPA for each student reflects IEP services for upcoming school</w:t>
      </w:r>
      <w:r>
        <w:rPr>
          <w:spacing w:val="-21"/>
        </w:rPr>
        <w:t xml:space="preserve"> </w:t>
      </w:r>
      <w:r>
        <w:t>year.</w:t>
      </w:r>
    </w:p>
    <w:p w14:paraId="23E137FA" w14:textId="518F9AFE" w:rsidR="0024303C" w:rsidRDefault="0024303C">
      <w:pPr>
        <w:pStyle w:val="BodyText"/>
        <w:spacing w:before="9"/>
        <w:rPr>
          <w:sz w:val="20"/>
        </w:rPr>
      </w:pPr>
    </w:p>
    <w:p w14:paraId="23E137FB" w14:textId="3F76E019" w:rsidR="0024303C" w:rsidRPr="00602874" w:rsidRDefault="00373103">
      <w:pPr>
        <w:tabs>
          <w:tab w:val="left" w:pos="1798"/>
        </w:tabs>
        <w:spacing w:before="57" w:line="259" w:lineRule="auto"/>
        <w:ind w:left="1358" w:right="977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3E1382D" wp14:editId="2009F590">
                <wp:simplePos x="0" y="0"/>
                <wp:positionH relativeFrom="page">
                  <wp:posOffset>1085850</wp:posOffset>
                </wp:positionH>
                <wp:positionV relativeFrom="paragraph">
                  <wp:posOffset>43815</wp:posOffset>
                </wp:positionV>
                <wp:extent cx="171450" cy="171450"/>
                <wp:effectExtent l="0" t="0" r="0" b="0"/>
                <wp:wrapNone/>
                <wp:docPr id="15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3D1ECF51">
              <v:rect id="Rectangle 10" style="position:absolute;margin-left:85.5pt;margin-top:3.45pt;width:13.5pt;height:13.5pt;z-index:2516582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76381E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86782A">
        <w:rPr>
          <w:b/>
        </w:rPr>
        <w:t>7</w:t>
      </w:r>
      <w:r>
        <w:t xml:space="preserve">, </w:t>
      </w:r>
      <w:r w:rsidR="0086782A">
        <w:t xml:space="preserve">ensure there is a </w:t>
      </w:r>
      <w:r>
        <w:t>complete</w:t>
      </w:r>
      <w:r w:rsidR="00602874">
        <w:t>d</w:t>
      </w:r>
      <w:r>
        <w:t xml:space="preserve"> </w:t>
      </w:r>
      <w:r w:rsidR="00602874">
        <w:t xml:space="preserve">Request for Special </w:t>
      </w:r>
      <w:r>
        <w:t xml:space="preserve">Transportation Form for </w:t>
      </w:r>
      <w:r w:rsidR="00602874">
        <w:t xml:space="preserve">each </w:t>
      </w:r>
      <w:r>
        <w:t xml:space="preserve">student who will receive Special Education Transportation. </w:t>
      </w:r>
      <w:r>
        <w:rPr>
          <w:b/>
        </w:rPr>
        <w:t>*Must be verified by IST &amp; include student medical forms if applicable.</w:t>
      </w:r>
      <w:r w:rsidR="00602874">
        <w:rPr>
          <w:b/>
        </w:rPr>
        <w:t xml:space="preserve"> </w:t>
      </w:r>
      <w:r w:rsidR="00602874" w:rsidRPr="00602874">
        <w:rPr>
          <w:bCs/>
        </w:rPr>
        <w:t xml:space="preserve">These should be completed at Annual Review Meetings. </w:t>
      </w:r>
    </w:p>
    <w:p w14:paraId="23E137FC" w14:textId="5470AA33" w:rsidR="0024303C" w:rsidRDefault="0024303C">
      <w:pPr>
        <w:pStyle w:val="BodyText"/>
        <w:rPr>
          <w:b/>
          <w:sz w:val="19"/>
        </w:rPr>
      </w:pPr>
    </w:p>
    <w:p w14:paraId="23E137FD" w14:textId="601C9AA3" w:rsidR="0024303C" w:rsidRDefault="00373103">
      <w:pPr>
        <w:pStyle w:val="BodyText"/>
        <w:tabs>
          <w:tab w:val="left" w:pos="1798"/>
        </w:tabs>
        <w:spacing w:before="56" w:line="259" w:lineRule="auto"/>
        <w:ind w:left="1358" w:right="56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23E1382E" wp14:editId="7A9B1C22">
                <wp:simplePos x="0" y="0"/>
                <wp:positionH relativeFrom="page">
                  <wp:posOffset>1085850</wp:posOffset>
                </wp:positionH>
                <wp:positionV relativeFrom="paragraph">
                  <wp:posOffset>45720</wp:posOffset>
                </wp:positionV>
                <wp:extent cx="171450" cy="171450"/>
                <wp:effectExtent l="0" t="0" r="0" b="0"/>
                <wp:wrapNone/>
                <wp:docPr id="1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386357DA">
              <v:rect id="Rectangle 9" style="position:absolute;margin-left:85.5pt;margin-top:3.6pt;width:13.5pt;height:13.5pt;z-index:2516582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6A020A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 w:rsidRPr="0E538917">
        <w:rPr>
          <w:b/>
          <w:bCs/>
        </w:rPr>
        <w:t xml:space="preserve">May </w:t>
      </w:r>
      <w:r w:rsidR="00602874" w:rsidRPr="0E538917">
        <w:rPr>
          <w:b/>
          <w:bCs/>
        </w:rPr>
        <w:t>7</w:t>
      </w:r>
      <w:r>
        <w:t>, complete AT Current Use Form for each student that AT supports/has device and give form to</w:t>
      </w:r>
      <w:r w:rsidR="60FEC622">
        <w:t xml:space="preserve"> IST. Please make sure there is a charge</w:t>
      </w:r>
      <w:r w:rsidR="469B5CEB">
        <w:t>r with each device.</w:t>
      </w:r>
      <w:r w:rsidR="0B29AF1B">
        <w:t xml:space="preserve"> </w:t>
      </w:r>
      <w:r w:rsidR="594AEDF5">
        <w:t>M</w:t>
      </w:r>
      <w:r w:rsidR="0B29AF1B">
        <w:t>ake sure all students have access to their devices</w:t>
      </w:r>
      <w:r w:rsidR="6A835211">
        <w:t xml:space="preserve"> (e.g., high-incidence students with laptop</w:t>
      </w:r>
      <w:r w:rsidR="7D1FA50B">
        <w:t>s</w:t>
      </w:r>
      <w:r w:rsidR="6A835211">
        <w:t>) through the end of the</w:t>
      </w:r>
      <w:r w:rsidR="11856B8C">
        <w:t xml:space="preserve"> instructional</w:t>
      </w:r>
      <w:r w:rsidR="6A835211">
        <w:t xml:space="preserve"> school year because </w:t>
      </w:r>
      <w:r w:rsidR="200B6B42">
        <w:t xml:space="preserve">students will </w:t>
      </w:r>
      <w:r w:rsidR="6A835211">
        <w:t>need their laptop</w:t>
      </w:r>
      <w:r w:rsidR="4C84F18B">
        <w:t>s</w:t>
      </w:r>
      <w:r w:rsidR="6A835211">
        <w:t xml:space="preserve"> </w:t>
      </w:r>
      <w:r w:rsidR="484B1402">
        <w:t>per the</w:t>
      </w:r>
      <w:r w:rsidR="14775696">
        <w:t xml:space="preserve"> </w:t>
      </w:r>
      <w:r w:rsidR="484B1402">
        <w:t>IEP.</w:t>
      </w:r>
    </w:p>
    <w:p w14:paraId="23E137FE" w14:textId="5DE84F24" w:rsidR="0024303C" w:rsidRDefault="0024303C">
      <w:pPr>
        <w:pStyle w:val="BodyText"/>
        <w:spacing w:before="1"/>
        <w:rPr>
          <w:sz w:val="19"/>
        </w:rPr>
      </w:pPr>
    </w:p>
    <w:p w14:paraId="23E137FF" w14:textId="60066BC4" w:rsidR="0024303C" w:rsidRDefault="00373103">
      <w:pPr>
        <w:pStyle w:val="BodyText"/>
        <w:tabs>
          <w:tab w:val="left" w:pos="1797"/>
        </w:tabs>
        <w:spacing w:before="56" w:line="259" w:lineRule="auto"/>
        <w:ind w:left="1358" w:right="79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23E1382F" wp14:editId="35E1244A">
                <wp:simplePos x="0" y="0"/>
                <wp:positionH relativeFrom="page">
                  <wp:posOffset>1085850</wp:posOffset>
                </wp:positionH>
                <wp:positionV relativeFrom="paragraph">
                  <wp:posOffset>46990</wp:posOffset>
                </wp:positionV>
                <wp:extent cx="171450" cy="171450"/>
                <wp:effectExtent l="0" t="0" r="0" b="0"/>
                <wp:wrapNone/>
                <wp:docPr id="1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3A5C7B2">
              <v:rect id="Rectangle 8" style="position:absolute;margin-left:85.5pt;margin-top:3.7pt;width:13.5pt;height:13.5pt;z-index:2516582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20BDE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602874">
        <w:rPr>
          <w:b/>
        </w:rPr>
        <w:t>7</w:t>
      </w:r>
      <w:r>
        <w:t>, complete AT Home Use Agreement and obtain parent signature for any device going home for summer use. Submit the Home Use Agreements to</w:t>
      </w:r>
      <w:r>
        <w:rPr>
          <w:spacing w:val="-8"/>
        </w:rPr>
        <w:t xml:space="preserve"> </w:t>
      </w:r>
      <w:r>
        <w:t>IST.</w:t>
      </w:r>
    </w:p>
    <w:p w14:paraId="23E13800" w14:textId="20D76031" w:rsidR="0024303C" w:rsidRDefault="0024303C">
      <w:pPr>
        <w:pStyle w:val="BodyText"/>
        <w:spacing w:before="3"/>
        <w:rPr>
          <w:sz w:val="19"/>
        </w:rPr>
      </w:pPr>
    </w:p>
    <w:p w14:paraId="23E13801" w14:textId="28116E67" w:rsidR="0024303C" w:rsidRDefault="00373103">
      <w:pPr>
        <w:pStyle w:val="BodyText"/>
        <w:tabs>
          <w:tab w:val="left" w:pos="1797"/>
        </w:tabs>
        <w:spacing w:before="56" w:line="256" w:lineRule="auto"/>
        <w:ind w:left="1358" w:right="104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3E13830" wp14:editId="699C00F4">
                <wp:simplePos x="0" y="0"/>
                <wp:positionH relativeFrom="page">
                  <wp:posOffset>1085850</wp:posOffset>
                </wp:positionH>
                <wp:positionV relativeFrom="paragraph">
                  <wp:posOffset>67310</wp:posOffset>
                </wp:positionV>
                <wp:extent cx="171450" cy="171450"/>
                <wp:effectExtent l="0" t="0" r="0" b="0"/>
                <wp:wrapNone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65730BF">
              <v:rect id="Rectangle 7" style="position:absolute;margin-left:85.5pt;margin-top:5.3pt;width:13.5pt;height:13.5pt;z-index:25165825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5211754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 w:rsidR="00496357">
        <w:t>____</w:t>
      </w:r>
      <w:proofErr w:type="gramStart"/>
      <w:r w:rsidR="00496357">
        <w:t>_(</w:t>
      </w:r>
      <w:proofErr w:type="gramEnd"/>
      <w:r>
        <w:rPr>
          <w:b/>
        </w:rPr>
        <w:t>date determined by IST</w:t>
      </w:r>
      <w:r w:rsidR="00496357">
        <w:rPr>
          <w:b/>
        </w:rPr>
        <w:t>)</w:t>
      </w:r>
      <w:r>
        <w:t>, provide all finalized ESY Materials for Site and Tutorial ESY students to the IST, if</w:t>
      </w:r>
      <w:r>
        <w:rPr>
          <w:spacing w:val="-3"/>
        </w:rPr>
        <w:t xml:space="preserve"> </w:t>
      </w:r>
      <w:r>
        <w:t>applicable.</w:t>
      </w:r>
    </w:p>
    <w:p w14:paraId="23E13802" w14:textId="77777777" w:rsidR="0024303C" w:rsidRDefault="0024303C">
      <w:pPr>
        <w:pStyle w:val="BodyText"/>
        <w:spacing w:before="6"/>
        <w:rPr>
          <w:sz w:val="19"/>
        </w:rPr>
      </w:pPr>
    </w:p>
    <w:p w14:paraId="23E13803" w14:textId="59D10B4C" w:rsidR="0024303C" w:rsidRDefault="00373103">
      <w:pPr>
        <w:pStyle w:val="BodyText"/>
        <w:tabs>
          <w:tab w:val="left" w:pos="1785"/>
        </w:tabs>
        <w:spacing w:before="56"/>
        <w:ind w:left="13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23E13831" wp14:editId="3524D7C6">
                <wp:simplePos x="0" y="0"/>
                <wp:positionH relativeFrom="page">
                  <wp:posOffset>1085850</wp:posOffset>
                </wp:positionH>
                <wp:positionV relativeFrom="paragraph">
                  <wp:posOffset>26670</wp:posOffset>
                </wp:positionV>
                <wp:extent cx="171450" cy="171450"/>
                <wp:effectExtent l="0" t="0" r="0" b="0"/>
                <wp:wrapNone/>
                <wp:docPr id="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527BB143">
              <v:rect id="Rectangle 6" style="position:absolute;margin-left:85.5pt;margin-top:2.1pt;width:13.5pt;height:13.5pt;z-index:2516582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50AFB9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By </w:t>
      </w:r>
      <w:r>
        <w:rPr>
          <w:b/>
        </w:rPr>
        <w:t xml:space="preserve">May </w:t>
      </w:r>
      <w:r w:rsidR="00602874">
        <w:rPr>
          <w:b/>
        </w:rPr>
        <w:t>7</w:t>
      </w:r>
      <w:r>
        <w:t>, IST will review all submitted ESY</w:t>
      </w:r>
      <w:r>
        <w:rPr>
          <w:spacing w:val="-12"/>
        </w:rPr>
        <w:t xml:space="preserve"> </w:t>
      </w:r>
      <w:r>
        <w:t>materials.</w:t>
      </w:r>
    </w:p>
    <w:p w14:paraId="43AB51E1" w14:textId="77777777" w:rsidR="000B6923" w:rsidRDefault="000B6923">
      <w:pPr>
        <w:pStyle w:val="BodyText"/>
        <w:tabs>
          <w:tab w:val="left" w:pos="1785"/>
        </w:tabs>
        <w:spacing w:before="56"/>
        <w:ind w:left="1346"/>
      </w:pPr>
    </w:p>
    <w:p w14:paraId="4116B6BA" w14:textId="6EB5DE73" w:rsidR="00A2754F" w:rsidRPr="00E75F93" w:rsidRDefault="00A2754F" w:rsidP="00A2754F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2664DE5" wp14:editId="6CED8505">
                <wp:simplePos x="0" y="0"/>
                <wp:positionH relativeFrom="page">
                  <wp:posOffset>1075055</wp:posOffset>
                </wp:positionH>
                <wp:positionV relativeFrom="paragraph">
                  <wp:posOffset>64770</wp:posOffset>
                </wp:positionV>
                <wp:extent cx="171450" cy="171450"/>
                <wp:effectExtent l="0" t="0" r="0" b="0"/>
                <wp:wrapNone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BEE017D">
              <v:rect id="Rectangle 6" style="position:absolute;margin-left:84.65pt;margin-top:5.1pt;width:13.5pt;height:13.5pt;z-index:25165826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59C68C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">
                <w10:wrap anchorx="page"/>
              </v:rect>
            </w:pict>
          </mc:Fallback>
        </mc:AlternateContent>
      </w:r>
      <w:r>
        <w:t xml:space="preserve">                           __</w:t>
      </w:r>
      <w:proofErr w:type="gramStart"/>
      <w:r>
        <w:t xml:space="preserve">_  </w:t>
      </w:r>
      <w:bookmarkStart w:id="0" w:name="_Hlk63150890"/>
      <w:r>
        <w:t>By</w:t>
      </w:r>
      <w:proofErr w:type="gramEnd"/>
      <w:r>
        <w:t xml:space="preserve"> </w:t>
      </w:r>
      <w:r w:rsidRPr="00DE0DF4">
        <w:rPr>
          <w:b/>
          <w:bCs/>
        </w:rPr>
        <w:t>May 10</w:t>
      </w:r>
      <w:r>
        <w:t xml:space="preserve">, all annual reviews from August- October 1, 2021, should be finalized. </w:t>
      </w:r>
    </w:p>
    <w:bookmarkEnd w:id="0"/>
    <w:p w14:paraId="382617F6" w14:textId="1F6CC6DA" w:rsidR="00A2754F" w:rsidRDefault="00A2754F">
      <w:pPr>
        <w:pStyle w:val="BodyText"/>
        <w:tabs>
          <w:tab w:val="left" w:pos="1785"/>
        </w:tabs>
        <w:spacing w:before="56"/>
        <w:ind w:left="1346"/>
      </w:pPr>
      <w:r>
        <w:tab/>
      </w:r>
    </w:p>
    <w:p w14:paraId="23E13804" w14:textId="161F655C" w:rsidR="0024303C" w:rsidRDefault="0024303C">
      <w:pPr>
        <w:pStyle w:val="BodyText"/>
        <w:spacing w:before="9"/>
        <w:rPr>
          <w:sz w:val="20"/>
        </w:rPr>
      </w:pPr>
    </w:p>
    <w:p w14:paraId="23E13805" w14:textId="62A7D665" w:rsidR="0024303C" w:rsidRDefault="00373103">
      <w:pPr>
        <w:pStyle w:val="BodyText"/>
        <w:tabs>
          <w:tab w:val="left" w:pos="1799"/>
        </w:tabs>
        <w:spacing w:before="57" w:line="259" w:lineRule="auto"/>
        <w:ind w:left="1358" w:right="110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3E13832" wp14:editId="274764C0">
                <wp:simplePos x="0" y="0"/>
                <wp:positionH relativeFrom="page">
                  <wp:posOffset>1085850</wp:posOffset>
                </wp:positionH>
                <wp:positionV relativeFrom="paragraph">
                  <wp:posOffset>45085</wp:posOffset>
                </wp:positionV>
                <wp:extent cx="171450" cy="171450"/>
                <wp:effectExtent l="0" t="0" r="0" b="0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19E45C5B">
              <v:rect id="Rectangle 5" style="position:absolute;margin-left:85.5pt;margin-top:3.55pt;width:13.5pt;height:13.5pt;z-index:2516582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05BB8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">
                <w10:wrap anchorx="page"/>
              </v:rect>
            </w:pict>
          </mc:Fallback>
        </mc:AlternateConten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No later than </w:t>
      </w:r>
      <w:r>
        <w:rPr>
          <w:b/>
        </w:rPr>
        <w:t xml:space="preserve">May </w:t>
      </w:r>
      <w:r w:rsidR="00602874">
        <w:rPr>
          <w:b/>
        </w:rPr>
        <w:t>7</w:t>
      </w:r>
      <w:r>
        <w:rPr>
          <w:b/>
        </w:rPr>
        <w:t xml:space="preserve">, </w:t>
      </w:r>
      <w:r>
        <w:t xml:space="preserve">or </w:t>
      </w:r>
      <w:r w:rsidR="00602874">
        <w:t xml:space="preserve">earlier </w:t>
      </w:r>
      <w:r>
        <w:t xml:space="preserve">date </w:t>
      </w:r>
      <w:r w:rsidR="00602874">
        <w:t xml:space="preserve">if </w:t>
      </w:r>
      <w:r>
        <w:t>determined by IST, meet with IST and submit completed checklist.</w:t>
      </w:r>
    </w:p>
    <w:p w14:paraId="136C5498" w14:textId="7931CD5D" w:rsidR="69A2B2D0" w:rsidRDefault="69A2B2D0" w:rsidP="1AB70FBD">
      <w:pPr>
        <w:spacing w:line="257" w:lineRule="auto"/>
      </w:pPr>
      <w:r w:rsidRPr="0D9CE412">
        <w:rPr>
          <w:sz w:val="20"/>
          <w:szCs w:val="20"/>
        </w:rPr>
        <w:t xml:space="preserve">                              </w:t>
      </w:r>
    </w:p>
    <w:p w14:paraId="40559FBF" w14:textId="30DDA7E6" w:rsidR="69A2B2D0" w:rsidRDefault="69A2B2D0" w:rsidP="1AB70FBD">
      <w:pPr>
        <w:spacing w:line="257" w:lineRule="auto"/>
      </w:pPr>
      <w:r w:rsidRPr="1AB70FBD">
        <w:rPr>
          <w:sz w:val="20"/>
          <w:szCs w:val="20"/>
        </w:rPr>
        <w:t xml:space="preserve">                           </w:t>
      </w:r>
      <w:r>
        <w:rPr>
          <w:noProof/>
        </w:rPr>
        <mc:AlternateContent>
          <mc:Choice Requires="wps">
            <w:drawing>
              <wp:inline distT="0" distB="0" distL="114300" distR="114300" wp14:anchorId="77F5D7FF" wp14:editId="274764C0">
                <wp:extent cx="171450" cy="171450"/>
                <wp:effectExtent l="0" t="0" r="0" b="0"/>
                <wp:docPr id="210515189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xmlns:w14="http://schemas.microsoft.com/office/word/2010/wordml" xmlns:w="http://schemas.openxmlformats.org/wordprocessingml/2006/main" w14:anchorId="75EA9E09">
              <v:rect xmlns:o="urn:schemas-microsoft-com:office:office" xmlns:v="urn:schemas-microsoft-com:vml" id="Rectangle 5" style="position:absolute;margin-left:85.5pt;margin-top:3.55pt;width:13.5pt;height:13.5pt;z-index:2516582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05BB8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">
                <w10:wrap xmlns:w10="urn:schemas-microsoft-com:office:word" anchorx="page"/>
              </v:rect>
            </w:pict>
          </mc:Fallback>
        </mc:AlternateContent>
      </w:r>
      <w:r w:rsidRPr="1AB70FBD">
        <w:rPr>
          <w:sz w:val="20"/>
          <w:szCs w:val="20"/>
        </w:rPr>
        <w:t xml:space="preserve">   </w:t>
      </w:r>
      <w:r w:rsidRPr="283D9FAA">
        <w:t xml:space="preserve"> By </w:t>
      </w:r>
      <w:r w:rsidRPr="283D9FAA">
        <w:rPr>
          <w:b/>
        </w:rPr>
        <w:t>May 10</w:t>
      </w:r>
      <w:r w:rsidRPr="283D9FAA">
        <w:t>, all annual reviews from August- October 1, 2021, should be finalized.</w:t>
      </w:r>
    </w:p>
    <w:p w14:paraId="25D1A720" w14:textId="603FC037" w:rsidR="1AB70FBD" w:rsidRDefault="1AB70FBD" w:rsidP="1AB70FBD">
      <w:pPr>
        <w:pStyle w:val="BodyText"/>
        <w:tabs>
          <w:tab w:val="left" w:pos="1799"/>
        </w:tabs>
        <w:spacing w:before="57" w:line="259" w:lineRule="auto"/>
        <w:ind w:left="1358" w:right="1109"/>
      </w:pPr>
    </w:p>
    <w:p w14:paraId="29892DBB" w14:textId="1A87C90A" w:rsidR="00B904BC" w:rsidRDefault="004C1BFF">
      <w:pPr>
        <w:pStyle w:val="BodyText"/>
        <w:tabs>
          <w:tab w:val="left" w:pos="1799"/>
        </w:tabs>
        <w:spacing w:before="57" w:line="259" w:lineRule="auto"/>
        <w:ind w:left="1358" w:right="110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372D7230" wp14:editId="55D374F2">
                <wp:simplePos x="0" y="0"/>
                <wp:positionH relativeFrom="page">
                  <wp:posOffset>1077686</wp:posOffset>
                </wp:positionH>
                <wp:positionV relativeFrom="paragraph">
                  <wp:posOffset>40925</wp:posOffset>
                </wp:positionV>
                <wp:extent cx="180780" cy="205274"/>
                <wp:effectExtent l="0" t="0" r="10160" b="2349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180780" cy="20527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E22366B">
              <v:rect id="Rectangle 5" style="position:absolute;margin-left:84.85pt;margin-top:3.2pt;width:14.25pt;height:16.15pt;flip:y;z-index:25166030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weight="1.5pt" w14:anchorId="470645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">
                <w10:wrap anchorx="page"/>
              </v:rect>
            </w:pict>
          </mc:Fallback>
        </mc:AlternateContent>
      </w:r>
      <w:r w:rsidR="0015468B">
        <w:t xml:space="preserve">____ By </w:t>
      </w:r>
      <w:r w:rsidR="0015468B" w:rsidRPr="004C1BFF">
        <w:rPr>
          <w:b/>
          <w:bCs/>
        </w:rPr>
        <w:t xml:space="preserve">May </w:t>
      </w:r>
      <w:r w:rsidR="009E7012" w:rsidRPr="004C1BFF">
        <w:rPr>
          <w:b/>
          <w:bCs/>
        </w:rPr>
        <w:t>26</w:t>
      </w:r>
      <w:r w:rsidR="00BC1C00" w:rsidRPr="004C1BFF">
        <w:rPr>
          <w:b/>
          <w:bCs/>
        </w:rPr>
        <w:t>,</w:t>
      </w:r>
      <w:r w:rsidR="00BC1C00">
        <w:t xml:space="preserve"> </w:t>
      </w:r>
      <w:r w:rsidR="00577F3D">
        <w:t xml:space="preserve">Spring </w:t>
      </w:r>
      <w:r w:rsidR="00181511">
        <w:t>administration of Unique Learning Benchmark</w:t>
      </w:r>
      <w:r w:rsidR="00131B25">
        <w:t xml:space="preserve"> complete </w:t>
      </w:r>
      <w:r w:rsidR="00D44F9D">
        <w:t>for</w:t>
      </w:r>
      <w:r w:rsidR="00E360C8">
        <w:t xml:space="preserve"> students</w:t>
      </w:r>
      <w:r>
        <w:t xml:space="preserve"> on adapted curriculum.</w:t>
      </w:r>
    </w:p>
    <w:p w14:paraId="23E13806" w14:textId="77777777" w:rsidR="0024303C" w:rsidRDefault="0024303C">
      <w:pPr>
        <w:pStyle w:val="BodyText"/>
        <w:spacing w:before="2"/>
        <w:rPr>
          <w:sz w:val="19"/>
        </w:rPr>
      </w:pPr>
    </w:p>
    <w:p w14:paraId="23E13807" w14:textId="77777777" w:rsidR="0024303C" w:rsidRDefault="0024303C">
      <w:pPr>
        <w:rPr>
          <w:sz w:val="19"/>
        </w:rPr>
        <w:sectPr w:rsidR="0024303C">
          <w:pgSz w:w="12240" w:h="15840"/>
          <w:pgMar w:top="760" w:right="900" w:bottom="280" w:left="800" w:header="720" w:footer="720" w:gutter="0"/>
          <w:cols w:space="720"/>
        </w:sectPr>
      </w:pPr>
    </w:p>
    <w:p w14:paraId="5B3E56F3" w14:textId="77777777" w:rsidR="00602874" w:rsidRDefault="00373103">
      <w:pPr>
        <w:pStyle w:val="BodyText"/>
        <w:tabs>
          <w:tab w:val="left" w:pos="6951"/>
        </w:tabs>
        <w:spacing w:before="57" w:line="259" w:lineRule="auto"/>
        <w:ind w:left="638"/>
      </w:pPr>
      <w:r>
        <w:t>Case</w:t>
      </w:r>
      <w:r>
        <w:rPr>
          <w:spacing w:val="-6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Signatur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w w:val="10"/>
          <w:u w:val="single"/>
        </w:rPr>
        <w:t xml:space="preserve"> </w:t>
      </w:r>
      <w:r>
        <w:t xml:space="preserve"> </w:t>
      </w:r>
    </w:p>
    <w:p w14:paraId="2072DF94" w14:textId="77777777" w:rsidR="00602874" w:rsidRDefault="00602874">
      <w:pPr>
        <w:pStyle w:val="BodyText"/>
        <w:tabs>
          <w:tab w:val="left" w:pos="6951"/>
        </w:tabs>
        <w:spacing w:before="57" w:line="259" w:lineRule="auto"/>
        <w:ind w:left="638"/>
      </w:pPr>
    </w:p>
    <w:p w14:paraId="23E13808" w14:textId="019A887D" w:rsidR="0024303C" w:rsidRDefault="00373103">
      <w:pPr>
        <w:pStyle w:val="BodyText"/>
        <w:tabs>
          <w:tab w:val="left" w:pos="6951"/>
        </w:tabs>
        <w:spacing w:before="57" w:line="259" w:lineRule="auto"/>
        <w:ind w:left="638"/>
      </w:pPr>
      <w:r>
        <w:lastRenderedPageBreak/>
        <w:t>IST</w:t>
      </w:r>
      <w:r>
        <w:rPr>
          <w:spacing w:val="-5"/>
        </w:rPr>
        <w:t xml:space="preserve"> </w:t>
      </w: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D8CA5D4" w14:textId="77777777" w:rsidR="00602874" w:rsidRDefault="00373103">
      <w:pPr>
        <w:pStyle w:val="BodyText"/>
        <w:tabs>
          <w:tab w:val="left" w:pos="2942"/>
        </w:tabs>
        <w:spacing w:before="57" w:line="259" w:lineRule="auto"/>
        <w:ind w:left="135" w:right="552" w:hanging="27"/>
      </w:pPr>
      <w:r>
        <w:br w:type="column"/>
      </w:r>
      <w:r>
        <w:t>Date:</w:t>
      </w:r>
      <w:r>
        <w:rPr>
          <w:u w:val="single"/>
        </w:rPr>
        <w:tab/>
      </w:r>
      <w:r>
        <w:t xml:space="preserve"> </w:t>
      </w:r>
    </w:p>
    <w:p w14:paraId="52E9E2EC" w14:textId="77777777" w:rsidR="00602874" w:rsidRDefault="00602874">
      <w:pPr>
        <w:pStyle w:val="BodyText"/>
        <w:tabs>
          <w:tab w:val="left" w:pos="2942"/>
        </w:tabs>
        <w:spacing w:before="57" w:line="259" w:lineRule="auto"/>
        <w:ind w:left="135" w:right="552" w:hanging="27"/>
      </w:pPr>
    </w:p>
    <w:p w14:paraId="23E13809" w14:textId="71F80522" w:rsidR="0024303C" w:rsidRDefault="00373103">
      <w:pPr>
        <w:pStyle w:val="BodyText"/>
        <w:tabs>
          <w:tab w:val="left" w:pos="2942"/>
        </w:tabs>
        <w:spacing w:before="57" w:line="259" w:lineRule="auto"/>
        <w:ind w:left="135" w:right="552" w:hanging="27"/>
      </w:pPr>
      <w:r>
        <w:t>Dat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w w:val="20"/>
          <w:u w:val="single"/>
        </w:rPr>
        <w:t xml:space="preserve"> </w:t>
      </w:r>
    </w:p>
    <w:p w14:paraId="23E1380A" w14:textId="77777777" w:rsidR="0024303C" w:rsidRDefault="0024303C">
      <w:pPr>
        <w:spacing w:line="259" w:lineRule="auto"/>
        <w:sectPr w:rsidR="0024303C">
          <w:type w:val="continuous"/>
          <w:pgSz w:w="12240" w:h="15840"/>
          <w:pgMar w:top="760" w:right="900" w:bottom="280" w:left="800" w:header="720" w:footer="720" w:gutter="0"/>
          <w:cols w:num="2" w:space="720" w:equalWidth="0">
            <w:col w:w="6977" w:space="40"/>
            <w:col w:w="3523"/>
          </w:cols>
        </w:sectPr>
      </w:pPr>
    </w:p>
    <w:p w14:paraId="23E1380B" w14:textId="5538664E" w:rsidR="0024303C" w:rsidRDefault="0024303C">
      <w:pPr>
        <w:pStyle w:val="BodyText"/>
        <w:rPr>
          <w:sz w:val="19"/>
        </w:rPr>
      </w:pPr>
    </w:p>
    <w:p w14:paraId="54421058" w14:textId="77777777" w:rsidR="00067524" w:rsidRDefault="00067524" w:rsidP="00067524">
      <w:pPr>
        <w:pStyle w:val="Heading2"/>
      </w:pPr>
      <w:r>
        <w:t>*Any events occurring after your checkout with IST must be verified by your IST.</w:t>
      </w:r>
    </w:p>
    <w:p w14:paraId="23E13816" w14:textId="238C32B6" w:rsidR="0024303C" w:rsidRDefault="00373103" w:rsidP="00067524">
      <w:pPr>
        <w:pStyle w:val="BodyText"/>
        <w:spacing w:before="25"/>
        <w:ind w:left="2056" w:right="2352"/>
        <w:jc w:val="center"/>
      </w:pP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pacing w:val="4"/>
          <w:sz w:val="20"/>
        </w:rPr>
        <w:t xml:space="preserve"> </w:t>
      </w:r>
    </w:p>
    <w:sectPr w:rsidR="0024303C">
      <w:type w:val="continuous"/>
      <w:pgSz w:w="12240" w:h="15840"/>
      <w:pgMar w:top="760" w:right="90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A6878" w14:textId="77777777" w:rsidR="001655D7" w:rsidRDefault="001655D7" w:rsidP="00033F85">
      <w:r>
        <w:separator/>
      </w:r>
    </w:p>
  </w:endnote>
  <w:endnote w:type="continuationSeparator" w:id="0">
    <w:p w14:paraId="4348C9AC" w14:textId="77777777" w:rsidR="001655D7" w:rsidRDefault="001655D7" w:rsidP="00033F85">
      <w:r>
        <w:continuationSeparator/>
      </w:r>
    </w:p>
  </w:endnote>
  <w:endnote w:type="continuationNotice" w:id="1">
    <w:p w14:paraId="38A35E5D" w14:textId="77777777" w:rsidR="001655D7" w:rsidRDefault="001655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898EB" w14:textId="77777777" w:rsidR="00F33CEA" w:rsidRDefault="00F33C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11019" w14:textId="77777777" w:rsidR="00F33CEA" w:rsidRDefault="00F33C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4283F" w14:textId="77777777" w:rsidR="00F33CEA" w:rsidRDefault="00F33C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31BD3" w14:textId="77777777" w:rsidR="001655D7" w:rsidRDefault="001655D7" w:rsidP="00033F85">
      <w:r>
        <w:separator/>
      </w:r>
    </w:p>
  </w:footnote>
  <w:footnote w:type="continuationSeparator" w:id="0">
    <w:p w14:paraId="2461D6D2" w14:textId="77777777" w:rsidR="001655D7" w:rsidRDefault="001655D7" w:rsidP="00033F85">
      <w:r>
        <w:continuationSeparator/>
      </w:r>
    </w:p>
  </w:footnote>
  <w:footnote w:type="continuationNotice" w:id="1">
    <w:p w14:paraId="029CC562" w14:textId="77777777" w:rsidR="001655D7" w:rsidRDefault="001655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1E1E5" w14:textId="77777777" w:rsidR="00F33CEA" w:rsidRDefault="00F33C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093E9" w14:textId="77777777" w:rsidR="00F33CEA" w:rsidRDefault="00F33C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322F9" w14:textId="77777777" w:rsidR="00F33CEA" w:rsidRDefault="00F33C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DeyMDc1NzEyMjBU0lEKTi0uzszPAykwrAUAvMT9LiwAAAA="/>
  </w:docVars>
  <w:rsids>
    <w:rsidRoot w:val="0024303C"/>
    <w:rsid w:val="00033F85"/>
    <w:rsid w:val="00067524"/>
    <w:rsid w:val="000B6923"/>
    <w:rsid w:val="000E705C"/>
    <w:rsid w:val="00131B25"/>
    <w:rsid w:val="0015468B"/>
    <w:rsid w:val="001655D7"/>
    <w:rsid w:val="00181511"/>
    <w:rsid w:val="001C01C4"/>
    <w:rsid w:val="002315DA"/>
    <w:rsid w:val="0024303C"/>
    <w:rsid w:val="002B429F"/>
    <w:rsid w:val="00312E23"/>
    <w:rsid w:val="00315845"/>
    <w:rsid w:val="00333C45"/>
    <w:rsid w:val="00373103"/>
    <w:rsid w:val="003B4161"/>
    <w:rsid w:val="00443B48"/>
    <w:rsid w:val="00443DA2"/>
    <w:rsid w:val="0045757A"/>
    <w:rsid w:val="00496357"/>
    <w:rsid w:val="004C1BFF"/>
    <w:rsid w:val="00511641"/>
    <w:rsid w:val="00521539"/>
    <w:rsid w:val="00577F3D"/>
    <w:rsid w:val="00580403"/>
    <w:rsid w:val="005E10FC"/>
    <w:rsid w:val="00602874"/>
    <w:rsid w:val="006A6D04"/>
    <w:rsid w:val="006E63C3"/>
    <w:rsid w:val="006F24E2"/>
    <w:rsid w:val="006F4C86"/>
    <w:rsid w:val="00753303"/>
    <w:rsid w:val="007B71F7"/>
    <w:rsid w:val="0086782A"/>
    <w:rsid w:val="008834A0"/>
    <w:rsid w:val="008C3863"/>
    <w:rsid w:val="00914779"/>
    <w:rsid w:val="00953796"/>
    <w:rsid w:val="00962203"/>
    <w:rsid w:val="009E7012"/>
    <w:rsid w:val="00A2754F"/>
    <w:rsid w:val="00A41BDC"/>
    <w:rsid w:val="00B41C0E"/>
    <w:rsid w:val="00B56A8F"/>
    <w:rsid w:val="00B904BC"/>
    <w:rsid w:val="00BC1C00"/>
    <w:rsid w:val="00C3470C"/>
    <w:rsid w:val="00C40535"/>
    <w:rsid w:val="00C7483B"/>
    <w:rsid w:val="00C90FEA"/>
    <w:rsid w:val="00CE02CD"/>
    <w:rsid w:val="00D02C40"/>
    <w:rsid w:val="00D04FD9"/>
    <w:rsid w:val="00D44F9D"/>
    <w:rsid w:val="00DF508B"/>
    <w:rsid w:val="00E102DE"/>
    <w:rsid w:val="00E352ED"/>
    <w:rsid w:val="00E360C8"/>
    <w:rsid w:val="00EA289E"/>
    <w:rsid w:val="00F04BDF"/>
    <w:rsid w:val="00F33CEA"/>
    <w:rsid w:val="00F41406"/>
    <w:rsid w:val="00F43E73"/>
    <w:rsid w:val="00F65F94"/>
    <w:rsid w:val="0B29AF1B"/>
    <w:rsid w:val="0D9CE412"/>
    <w:rsid w:val="0E538917"/>
    <w:rsid w:val="11856B8C"/>
    <w:rsid w:val="14775696"/>
    <w:rsid w:val="1AB70FBD"/>
    <w:rsid w:val="1B37BEEA"/>
    <w:rsid w:val="1E23ECA4"/>
    <w:rsid w:val="200B6B42"/>
    <w:rsid w:val="25B190BD"/>
    <w:rsid w:val="283D9FAA"/>
    <w:rsid w:val="29913EED"/>
    <w:rsid w:val="2E64B010"/>
    <w:rsid w:val="3CE6F0FF"/>
    <w:rsid w:val="433D0A26"/>
    <w:rsid w:val="43F36068"/>
    <w:rsid w:val="469B5CEB"/>
    <w:rsid w:val="47686DDB"/>
    <w:rsid w:val="484B1402"/>
    <w:rsid w:val="4C84F18B"/>
    <w:rsid w:val="4F5A5763"/>
    <w:rsid w:val="561EBF50"/>
    <w:rsid w:val="594AEDF5"/>
    <w:rsid w:val="5DD4AACC"/>
    <w:rsid w:val="60074DC4"/>
    <w:rsid w:val="60FEC622"/>
    <w:rsid w:val="69A2B2D0"/>
    <w:rsid w:val="6A835211"/>
    <w:rsid w:val="774245BF"/>
    <w:rsid w:val="79356EC3"/>
    <w:rsid w:val="7D1FA50B"/>
    <w:rsid w:val="7F8B8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137C3"/>
  <w15:docId w15:val="{7BCD0EDD-600A-4430-A230-7C3E00E41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5"/>
      <w:ind w:left="2723" w:right="3402" w:hanging="2624"/>
      <w:outlineLvl w:val="0"/>
    </w:pPr>
    <w:rPr>
      <w:rFonts w:ascii="Arial" w:eastAsia="Arial" w:hAnsi="Arial" w:cs="Arial"/>
      <w:b/>
      <w:bCs/>
      <w:sz w:val="44"/>
      <w:szCs w:val="44"/>
    </w:rPr>
  </w:style>
  <w:style w:type="paragraph" w:styleId="Heading2">
    <w:name w:val="heading 2"/>
    <w:basedOn w:val="Normal"/>
    <w:uiPriority w:val="9"/>
    <w:unhideWhenUsed/>
    <w:qFormat/>
    <w:pPr>
      <w:spacing w:before="56"/>
      <w:ind w:left="638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33F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3F8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33F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3F85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831E39BAA3F4CA075FB698E603DD3" ma:contentTypeVersion="4" ma:contentTypeDescription="Create a new document." ma:contentTypeScope="" ma:versionID="eb8f9d293f488324e14af7702bb85c3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c043d43e-a85a-4793-a300-29eaa7fdc486" xmlns:ns4="f9e61c99-8b37-4962-a864-d7fde1b0d03b" targetNamespace="http://schemas.microsoft.com/office/2006/metadata/properties" ma:root="true" ma:fieldsID="f577c1b361325b38cfc0a115004d3a8a" ns1:_="" ns2:_="" ns3:_="" ns4:_="">
    <xsd:import namespace="http://schemas.microsoft.com/sharepoint/v3"/>
    <xsd:import namespace="1d496aed-39d0-4758-b3cf-4e4773287716"/>
    <xsd:import namespace="c043d43e-a85a-4793-a300-29eaa7fdc486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  <xsd:element ref="ns2:TaxCatchAllLabel" minOccurs="0"/>
                <xsd:element ref="ns3:Page" minOccurs="0"/>
                <xsd:element ref="ns3:Page_x0020_SubHeade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3d43e-a85a-4793-a300-29eaa7fdc486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1ba5d34b-89d5-4962-97c3-1ada88260520}" ma:internalName="Page0" ma:web="175fe81b-6774-4f50-b9b1-a8e663c3c4fd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age_x0020_SubHeader xmlns="c043d43e-a85a-4793-a300-29eaa7fdc486" xsi:nil="true"/>
    <PublishingStartDate xmlns="http://schemas.microsoft.com/sharepoint/v3" xsi:nil="true"/>
    <Page xmlns="c043d43e-a85a-4793-a300-29eaa7fdc486" xsi:nil="true"/>
  </documentManagement>
</p:properties>
</file>

<file path=customXml/itemProps1.xml><?xml version="1.0" encoding="utf-8"?>
<ds:datastoreItem xmlns:ds="http://schemas.openxmlformats.org/officeDocument/2006/customXml" ds:itemID="{FB0349E4-4FD9-4866-BED3-7ABB114D86A7}"/>
</file>

<file path=customXml/itemProps2.xml><?xml version="1.0" encoding="utf-8"?>
<ds:datastoreItem xmlns:ds="http://schemas.openxmlformats.org/officeDocument/2006/customXml" ds:itemID="{4342137B-A7CF-413A-800F-58573B4BDFBF}"/>
</file>

<file path=customXml/itemProps3.xml><?xml version="1.0" encoding="utf-8"?>
<ds:datastoreItem xmlns:ds="http://schemas.openxmlformats.org/officeDocument/2006/customXml" ds:itemID="{15AB7033-1EB9-4ED9-A043-90A249F569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</dc:creator>
  <cp:keywords/>
  <cp:lastModifiedBy>Annette Murphy</cp:lastModifiedBy>
  <cp:revision>2</cp:revision>
  <dcterms:created xsi:type="dcterms:W3CDTF">2021-03-09T16:07:00Z</dcterms:created>
  <dcterms:modified xsi:type="dcterms:W3CDTF">2021-03-09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2-17T00:00:00Z</vt:filetime>
  </property>
  <property fmtid="{D5CDD505-2E9C-101B-9397-08002B2CF9AE}" pid="5" name="MSIP_Label_0ee3c538-ec52-435f-ae58-017644bd9513_Enabled">
    <vt:lpwstr>true</vt:lpwstr>
  </property>
  <property fmtid="{D5CDD505-2E9C-101B-9397-08002B2CF9AE}" pid="6" name="MSIP_Label_0ee3c538-ec52-435f-ae58-017644bd9513_SetDate">
    <vt:lpwstr>2021-01-26T18:38:38Z</vt:lpwstr>
  </property>
  <property fmtid="{D5CDD505-2E9C-101B-9397-08002B2CF9AE}" pid="7" name="MSIP_Label_0ee3c538-ec52-435f-ae58-017644bd9513_Method">
    <vt:lpwstr>Standard</vt:lpwstr>
  </property>
  <property fmtid="{D5CDD505-2E9C-101B-9397-08002B2CF9AE}" pid="8" name="MSIP_Label_0ee3c538-ec52-435f-ae58-017644bd9513_Name">
    <vt:lpwstr>0ee3c538-ec52-435f-ae58-017644bd9513</vt:lpwstr>
  </property>
  <property fmtid="{D5CDD505-2E9C-101B-9397-08002B2CF9AE}" pid="9" name="MSIP_Label_0ee3c538-ec52-435f-ae58-017644bd9513_SiteId">
    <vt:lpwstr>0cdcb198-8169-4b70-ba9f-da7e3ba700c2</vt:lpwstr>
  </property>
  <property fmtid="{D5CDD505-2E9C-101B-9397-08002B2CF9AE}" pid="10" name="MSIP_Label_0ee3c538-ec52-435f-ae58-017644bd9513_ActionId">
    <vt:lpwstr>4a9ac2a2-a671-4bbd-a5f1-a98f68f97e83</vt:lpwstr>
  </property>
  <property fmtid="{D5CDD505-2E9C-101B-9397-08002B2CF9AE}" pid="11" name="MSIP_Label_0ee3c538-ec52-435f-ae58-017644bd9513_ContentBits">
    <vt:lpwstr>0</vt:lpwstr>
  </property>
  <property fmtid="{D5CDD505-2E9C-101B-9397-08002B2CF9AE}" pid="12" name="ContentTypeId">
    <vt:lpwstr>0x01010009D831E39BAA3F4CA075FB698E603DD3</vt:lpwstr>
  </property>
</Properties>
</file>